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D7904" w14:textId="77777777" w:rsidR="008317F9" w:rsidRPr="00AD72D6" w:rsidRDefault="008317F9" w:rsidP="00321C2C">
      <w:pPr>
        <w:pStyle w:val="Heading1"/>
        <w:jc w:val="center"/>
        <w:rPr>
          <w:rFonts w:asciiTheme="minorHAnsi" w:hAnsiTheme="minorHAnsi" w:cstheme="minorHAnsi"/>
          <w:lang w:val="en-US"/>
        </w:rPr>
      </w:pPr>
    </w:p>
    <w:p w14:paraId="404581CC" w14:textId="77777777" w:rsidR="008317F9" w:rsidRPr="00AD72D6" w:rsidRDefault="008317F9" w:rsidP="00321C2C">
      <w:pPr>
        <w:pStyle w:val="Heading1"/>
        <w:jc w:val="center"/>
        <w:rPr>
          <w:rFonts w:asciiTheme="minorHAnsi" w:hAnsiTheme="minorHAnsi" w:cstheme="minorHAnsi"/>
          <w:lang w:val="en-US"/>
        </w:rPr>
      </w:pPr>
    </w:p>
    <w:p w14:paraId="72B977A9" w14:textId="77777777" w:rsidR="008317F9" w:rsidRPr="00AD72D6" w:rsidRDefault="008317F9" w:rsidP="00321C2C">
      <w:pPr>
        <w:pStyle w:val="Heading1"/>
        <w:jc w:val="center"/>
        <w:rPr>
          <w:rFonts w:asciiTheme="minorHAnsi" w:hAnsiTheme="minorHAnsi" w:cstheme="minorHAnsi"/>
          <w:lang w:val="en-US"/>
        </w:rPr>
      </w:pPr>
    </w:p>
    <w:p w14:paraId="709C439B" w14:textId="77777777" w:rsidR="008317F9" w:rsidRPr="00AD72D6" w:rsidRDefault="008317F9" w:rsidP="00321C2C">
      <w:pPr>
        <w:pStyle w:val="Heading1"/>
        <w:jc w:val="center"/>
        <w:rPr>
          <w:rFonts w:asciiTheme="minorHAnsi" w:hAnsiTheme="minorHAnsi" w:cstheme="minorHAnsi"/>
          <w:lang w:val="en-US"/>
        </w:rPr>
      </w:pPr>
    </w:p>
    <w:p w14:paraId="1C8BC63C" w14:textId="77777777" w:rsidR="008317F9" w:rsidRPr="00AD72D6" w:rsidRDefault="008317F9" w:rsidP="00321C2C">
      <w:pPr>
        <w:pStyle w:val="Heading1"/>
        <w:jc w:val="center"/>
        <w:rPr>
          <w:rFonts w:asciiTheme="minorHAnsi" w:hAnsiTheme="minorHAnsi" w:cstheme="minorHAnsi"/>
          <w:lang w:val="en-US"/>
        </w:rPr>
      </w:pPr>
    </w:p>
    <w:p w14:paraId="0B85DCB3" w14:textId="77777777" w:rsidR="008317F9" w:rsidRPr="00AD72D6" w:rsidRDefault="008317F9" w:rsidP="008317F9">
      <w:pPr>
        <w:pStyle w:val="Title"/>
        <w:jc w:val="center"/>
        <w:rPr>
          <w:rFonts w:asciiTheme="minorHAnsi" w:hAnsiTheme="minorHAnsi" w:cstheme="minorHAnsi"/>
          <w:lang w:val="en-US"/>
        </w:rPr>
      </w:pPr>
    </w:p>
    <w:p w14:paraId="5C91B1C1" w14:textId="60B6E454" w:rsidR="008317F9" w:rsidRPr="00AD72D6" w:rsidRDefault="00A70987" w:rsidP="008317F9">
      <w:pPr>
        <w:pStyle w:val="Title"/>
        <w:jc w:val="center"/>
        <w:rPr>
          <w:rFonts w:asciiTheme="minorHAnsi" w:hAnsiTheme="minorHAnsi" w:cstheme="minorHAnsi"/>
          <w:lang w:val="en-US"/>
        </w:rPr>
      </w:pPr>
      <w:r>
        <w:rPr>
          <w:noProof/>
        </w:rPr>
        <w:drawing>
          <wp:inline distT="0" distB="0" distL="0" distR="0" wp14:anchorId="636254E9" wp14:editId="4E606C26">
            <wp:extent cx="1835727" cy="517404"/>
            <wp:effectExtent l="0" t="0" r="0" b="0"/>
            <wp:docPr id="17" name="Picture 17" descr="upload.wikimedia.org/wikipedia/en/thumb/6/6c/AS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pload.wikimedia.org/wikipedia/en/thumb/6/6c/AS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6353" cy="540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9D060" w14:textId="77777777" w:rsidR="008317F9" w:rsidRPr="00AD72D6" w:rsidRDefault="008317F9" w:rsidP="008317F9">
      <w:pPr>
        <w:pStyle w:val="Title"/>
        <w:jc w:val="center"/>
        <w:rPr>
          <w:rFonts w:asciiTheme="minorHAnsi" w:hAnsiTheme="minorHAnsi" w:cstheme="minorHAnsi"/>
          <w:lang w:val="en-US"/>
        </w:rPr>
      </w:pPr>
    </w:p>
    <w:p w14:paraId="48F86975" w14:textId="725331BE" w:rsidR="00EA6514" w:rsidRPr="00AD72D6" w:rsidRDefault="00DA05EF" w:rsidP="0094093F">
      <w:pPr>
        <w:pStyle w:val="Title"/>
        <w:jc w:val="center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>Screenshot App</w:t>
      </w:r>
    </w:p>
    <w:p w14:paraId="1C8A973F" w14:textId="2EDC1C18" w:rsidR="008317F9" w:rsidRPr="00AD72D6" w:rsidRDefault="008317F9">
      <w:pPr>
        <w:rPr>
          <w:rFonts w:cstheme="minorHAnsi"/>
          <w:lang w:val="en-US"/>
        </w:rPr>
      </w:pPr>
      <w:r w:rsidRPr="00AD72D6">
        <w:rPr>
          <w:rFonts w:cstheme="minorHAnsi"/>
          <w:lang w:val="en-US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1730379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1461C6F" w14:textId="43219830" w:rsidR="0094093F" w:rsidRDefault="0094093F">
          <w:pPr>
            <w:pStyle w:val="TOCHeading"/>
          </w:pPr>
          <w:r>
            <w:t>Contents</w:t>
          </w:r>
        </w:p>
        <w:p w14:paraId="7DBEB3A6" w14:textId="0F7690B2" w:rsidR="00013028" w:rsidRDefault="0094093F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7036981" w:history="1">
            <w:r w:rsidR="00013028" w:rsidRPr="00E4275B">
              <w:rPr>
                <w:rStyle w:val="Hyperlink"/>
                <w:rFonts w:eastAsia="Times New Roman"/>
                <w:noProof/>
                <w:lang w:eastAsia="en-IN"/>
              </w:rPr>
              <w:t>1.Introduction</w:t>
            </w:r>
            <w:r w:rsidR="00013028">
              <w:rPr>
                <w:noProof/>
                <w:webHidden/>
              </w:rPr>
              <w:tab/>
            </w:r>
            <w:r w:rsidR="00013028">
              <w:rPr>
                <w:noProof/>
                <w:webHidden/>
              </w:rPr>
              <w:fldChar w:fldCharType="begin"/>
            </w:r>
            <w:r w:rsidR="00013028">
              <w:rPr>
                <w:noProof/>
                <w:webHidden/>
              </w:rPr>
              <w:instrText xml:space="preserve"> PAGEREF _Toc77036981 \h </w:instrText>
            </w:r>
            <w:r w:rsidR="00013028">
              <w:rPr>
                <w:noProof/>
                <w:webHidden/>
              </w:rPr>
            </w:r>
            <w:r w:rsidR="00013028">
              <w:rPr>
                <w:noProof/>
                <w:webHidden/>
              </w:rPr>
              <w:fldChar w:fldCharType="separate"/>
            </w:r>
            <w:r w:rsidR="00013028">
              <w:rPr>
                <w:noProof/>
                <w:webHidden/>
              </w:rPr>
              <w:t>3</w:t>
            </w:r>
            <w:r w:rsidR="00013028">
              <w:rPr>
                <w:noProof/>
                <w:webHidden/>
              </w:rPr>
              <w:fldChar w:fldCharType="end"/>
            </w:r>
          </w:hyperlink>
        </w:p>
        <w:p w14:paraId="17FEEF61" w14:textId="2C9A2731" w:rsidR="00013028" w:rsidRDefault="00887B19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77036982" w:history="1">
            <w:r w:rsidR="00013028" w:rsidRPr="00E4275B">
              <w:rPr>
                <w:rStyle w:val="Hyperlink"/>
                <w:rFonts w:eastAsia="Times New Roman"/>
                <w:noProof/>
                <w:lang w:eastAsia="en-IN"/>
              </w:rPr>
              <w:t>2.PRE-INSTALLATION CHECKLIST</w:t>
            </w:r>
            <w:r w:rsidR="00013028">
              <w:rPr>
                <w:noProof/>
                <w:webHidden/>
              </w:rPr>
              <w:tab/>
            </w:r>
            <w:r w:rsidR="00013028">
              <w:rPr>
                <w:noProof/>
                <w:webHidden/>
              </w:rPr>
              <w:fldChar w:fldCharType="begin"/>
            </w:r>
            <w:r w:rsidR="00013028">
              <w:rPr>
                <w:noProof/>
                <w:webHidden/>
              </w:rPr>
              <w:instrText xml:space="preserve"> PAGEREF _Toc77036982 \h </w:instrText>
            </w:r>
            <w:r w:rsidR="00013028">
              <w:rPr>
                <w:noProof/>
                <w:webHidden/>
              </w:rPr>
            </w:r>
            <w:r w:rsidR="00013028">
              <w:rPr>
                <w:noProof/>
                <w:webHidden/>
              </w:rPr>
              <w:fldChar w:fldCharType="separate"/>
            </w:r>
            <w:r w:rsidR="00013028">
              <w:rPr>
                <w:noProof/>
                <w:webHidden/>
              </w:rPr>
              <w:t>3</w:t>
            </w:r>
            <w:r w:rsidR="00013028">
              <w:rPr>
                <w:noProof/>
                <w:webHidden/>
              </w:rPr>
              <w:fldChar w:fldCharType="end"/>
            </w:r>
          </w:hyperlink>
        </w:p>
        <w:p w14:paraId="2A320A52" w14:textId="5D45B342" w:rsidR="00013028" w:rsidRDefault="00887B19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77036983" w:history="1">
            <w:r w:rsidR="00013028" w:rsidRPr="00E4275B">
              <w:rPr>
                <w:rStyle w:val="Hyperlink"/>
                <w:rFonts w:eastAsia="Times New Roman"/>
                <w:noProof/>
                <w:lang w:eastAsia="en-IN"/>
              </w:rPr>
              <w:t>3.System Requirements</w:t>
            </w:r>
            <w:r w:rsidR="00013028">
              <w:rPr>
                <w:noProof/>
                <w:webHidden/>
              </w:rPr>
              <w:tab/>
            </w:r>
            <w:r w:rsidR="00013028">
              <w:rPr>
                <w:noProof/>
                <w:webHidden/>
              </w:rPr>
              <w:fldChar w:fldCharType="begin"/>
            </w:r>
            <w:r w:rsidR="00013028">
              <w:rPr>
                <w:noProof/>
                <w:webHidden/>
              </w:rPr>
              <w:instrText xml:space="preserve"> PAGEREF _Toc77036983 \h </w:instrText>
            </w:r>
            <w:r w:rsidR="00013028">
              <w:rPr>
                <w:noProof/>
                <w:webHidden/>
              </w:rPr>
            </w:r>
            <w:r w:rsidR="00013028">
              <w:rPr>
                <w:noProof/>
                <w:webHidden/>
              </w:rPr>
              <w:fldChar w:fldCharType="separate"/>
            </w:r>
            <w:r w:rsidR="00013028">
              <w:rPr>
                <w:noProof/>
                <w:webHidden/>
              </w:rPr>
              <w:t>3</w:t>
            </w:r>
            <w:r w:rsidR="00013028">
              <w:rPr>
                <w:noProof/>
                <w:webHidden/>
              </w:rPr>
              <w:fldChar w:fldCharType="end"/>
            </w:r>
          </w:hyperlink>
        </w:p>
        <w:p w14:paraId="5CC2BA76" w14:textId="5B957B82" w:rsidR="00013028" w:rsidRDefault="00887B19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77036984" w:history="1">
            <w:r w:rsidR="00013028" w:rsidRPr="00E4275B">
              <w:rPr>
                <w:rStyle w:val="Hyperlink"/>
                <w:rFonts w:eastAsia="Times New Roman"/>
                <w:noProof/>
                <w:lang w:eastAsia="en-IN"/>
              </w:rPr>
              <w:t>4.INSTALLATION PROCEDURES</w:t>
            </w:r>
            <w:r w:rsidR="00013028">
              <w:rPr>
                <w:noProof/>
                <w:webHidden/>
              </w:rPr>
              <w:tab/>
            </w:r>
            <w:r w:rsidR="00013028">
              <w:rPr>
                <w:noProof/>
                <w:webHidden/>
              </w:rPr>
              <w:fldChar w:fldCharType="begin"/>
            </w:r>
            <w:r w:rsidR="00013028">
              <w:rPr>
                <w:noProof/>
                <w:webHidden/>
              </w:rPr>
              <w:instrText xml:space="preserve"> PAGEREF _Toc77036984 \h </w:instrText>
            </w:r>
            <w:r w:rsidR="00013028">
              <w:rPr>
                <w:noProof/>
                <w:webHidden/>
              </w:rPr>
            </w:r>
            <w:r w:rsidR="00013028">
              <w:rPr>
                <w:noProof/>
                <w:webHidden/>
              </w:rPr>
              <w:fldChar w:fldCharType="separate"/>
            </w:r>
            <w:r w:rsidR="00013028">
              <w:rPr>
                <w:noProof/>
                <w:webHidden/>
              </w:rPr>
              <w:t>3</w:t>
            </w:r>
            <w:r w:rsidR="00013028">
              <w:rPr>
                <w:noProof/>
                <w:webHidden/>
              </w:rPr>
              <w:fldChar w:fldCharType="end"/>
            </w:r>
          </w:hyperlink>
        </w:p>
        <w:p w14:paraId="3578366E" w14:textId="2B999C39" w:rsidR="00013028" w:rsidRDefault="00887B19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77036985" w:history="1">
            <w:r w:rsidR="00013028" w:rsidRPr="00E4275B">
              <w:rPr>
                <w:rStyle w:val="Hyperlink"/>
                <w:rFonts w:eastAsia="Times New Roman"/>
                <w:noProof/>
                <w:lang w:eastAsia="en-IN"/>
              </w:rPr>
              <w:t>5.Configuring the application</w:t>
            </w:r>
            <w:r w:rsidR="00013028">
              <w:rPr>
                <w:noProof/>
                <w:webHidden/>
              </w:rPr>
              <w:tab/>
            </w:r>
            <w:r w:rsidR="00013028">
              <w:rPr>
                <w:noProof/>
                <w:webHidden/>
              </w:rPr>
              <w:fldChar w:fldCharType="begin"/>
            </w:r>
            <w:r w:rsidR="00013028">
              <w:rPr>
                <w:noProof/>
                <w:webHidden/>
              </w:rPr>
              <w:instrText xml:space="preserve"> PAGEREF _Toc77036985 \h </w:instrText>
            </w:r>
            <w:r w:rsidR="00013028">
              <w:rPr>
                <w:noProof/>
                <w:webHidden/>
              </w:rPr>
            </w:r>
            <w:r w:rsidR="00013028">
              <w:rPr>
                <w:noProof/>
                <w:webHidden/>
              </w:rPr>
              <w:fldChar w:fldCharType="separate"/>
            </w:r>
            <w:r w:rsidR="00013028">
              <w:rPr>
                <w:noProof/>
                <w:webHidden/>
              </w:rPr>
              <w:t>3</w:t>
            </w:r>
            <w:r w:rsidR="00013028">
              <w:rPr>
                <w:noProof/>
                <w:webHidden/>
              </w:rPr>
              <w:fldChar w:fldCharType="end"/>
            </w:r>
          </w:hyperlink>
        </w:p>
        <w:p w14:paraId="5FCCF393" w14:textId="1FF53A41" w:rsidR="00013028" w:rsidRDefault="00887B19">
          <w:pPr>
            <w:pStyle w:val="TOC3"/>
            <w:tabs>
              <w:tab w:val="right" w:leader="dot" w:pos="9016"/>
            </w:tabs>
            <w:rPr>
              <w:rFonts w:cstheme="minorBidi"/>
              <w:noProof/>
              <w:lang w:val="en-GB" w:eastAsia="en-GB"/>
            </w:rPr>
          </w:pPr>
          <w:hyperlink w:anchor="_Toc77036986" w:history="1">
            <w:r w:rsidR="00013028" w:rsidRPr="00E4275B">
              <w:rPr>
                <w:rStyle w:val="Hyperlink"/>
                <w:rFonts w:eastAsia="Times New Roman"/>
                <w:noProof/>
                <w:lang w:eastAsia="en-IN"/>
              </w:rPr>
              <w:t>6.</w:t>
            </w:r>
            <w:r w:rsidR="00D5474B">
              <w:rPr>
                <w:rStyle w:val="Hyperlink"/>
                <w:rFonts w:eastAsia="Times New Roman"/>
                <w:noProof/>
                <w:lang w:eastAsia="en-IN"/>
              </w:rPr>
              <w:t>Test</w:t>
            </w:r>
            <w:r w:rsidR="00013028" w:rsidRPr="00E4275B">
              <w:rPr>
                <w:rStyle w:val="Hyperlink"/>
                <w:rFonts w:eastAsia="Times New Roman"/>
                <w:noProof/>
                <w:lang w:eastAsia="en-IN"/>
              </w:rPr>
              <w:t xml:space="preserve"> the application</w:t>
            </w:r>
            <w:r w:rsidR="00013028">
              <w:rPr>
                <w:noProof/>
                <w:webHidden/>
              </w:rPr>
              <w:tab/>
            </w:r>
            <w:r w:rsidR="00013028">
              <w:rPr>
                <w:noProof/>
                <w:webHidden/>
              </w:rPr>
              <w:fldChar w:fldCharType="begin"/>
            </w:r>
            <w:r w:rsidR="00013028">
              <w:rPr>
                <w:noProof/>
                <w:webHidden/>
              </w:rPr>
              <w:instrText xml:space="preserve"> PAGEREF _Toc77036986 \h </w:instrText>
            </w:r>
            <w:r w:rsidR="00013028">
              <w:rPr>
                <w:noProof/>
                <w:webHidden/>
              </w:rPr>
            </w:r>
            <w:r w:rsidR="00013028">
              <w:rPr>
                <w:noProof/>
                <w:webHidden/>
              </w:rPr>
              <w:fldChar w:fldCharType="separate"/>
            </w:r>
            <w:r w:rsidR="00013028">
              <w:rPr>
                <w:noProof/>
                <w:webHidden/>
              </w:rPr>
              <w:t>5</w:t>
            </w:r>
            <w:r w:rsidR="00013028">
              <w:rPr>
                <w:noProof/>
                <w:webHidden/>
              </w:rPr>
              <w:fldChar w:fldCharType="end"/>
            </w:r>
          </w:hyperlink>
        </w:p>
        <w:p w14:paraId="59BDC3E3" w14:textId="54A93188" w:rsidR="0094093F" w:rsidRDefault="0094093F">
          <w:r>
            <w:rPr>
              <w:b/>
              <w:bCs/>
              <w:noProof/>
            </w:rPr>
            <w:fldChar w:fldCharType="end"/>
          </w:r>
        </w:p>
      </w:sdtContent>
    </w:sdt>
    <w:p w14:paraId="71E0CD52" w14:textId="5831A9D0" w:rsidR="00DA4B8D" w:rsidRDefault="00DA4B8D">
      <w:pPr>
        <w:rPr>
          <w:rFonts w:cstheme="minorHAnsi"/>
          <w:lang w:val="en-US"/>
        </w:rPr>
      </w:pPr>
    </w:p>
    <w:p w14:paraId="044C877A" w14:textId="06F610EA" w:rsidR="00DA4B8D" w:rsidRDefault="00DA4B8D">
      <w:pPr>
        <w:rPr>
          <w:rFonts w:cstheme="minorHAnsi"/>
          <w:lang w:val="en-US"/>
        </w:rPr>
      </w:pPr>
    </w:p>
    <w:p w14:paraId="28F3A053" w14:textId="255A564A" w:rsidR="00DA4B8D" w:rsidRDefault="00DA4B8D">
      <w:pPr>
        <w:rPr>
          <w:rFonts w:cstheme="minorHAnsi"/>
          <w:lang w:val="en-US"/>
        </w:rPr>
      </w:pPr>
    </w:p>
    <w:p w14:paraId="15AD08F6" w14:textId="2A3D8210" w:rsidR="00DA4B8D" w:rsidRDefault="00DA4B8D">
      <w:pPr>
        <w:rPr>
          <w:rFonts w:cstheme="minorHAnsi"/>
          <w:lang w:val="en-US"/>
        </w:rPr>
      </w:pPr>
    </w:p>
    <w:p w14:paraId="14B3583D" w14:textId="3F4CC705" w:rsidR="00DA4B8D" w:rsidRDefault="00DA4B8D">
      <w:pPr>
        <w:rPr>
          <w:rFonts w:cstheme="minorHAnsi"/>
          <w:lang w:val="en-US"/>
        </w:rPr>
      </w:pPr>
    </w:p>
    <w:p w14:paraId="7F7BE0C1" w14:textId="4E6A596D" w:rsidR="00DA4B8D" w:rsidRDefault="00DA4B8D">
      <w:pPr>
        <w:rPr>
          <w:rFonts w:cstheme="minorHAnsi"/>
          <w:lang w:val="en-US"/>
        </w:rPr>
      </w:pPr>
    </w:p>
    <w:p w14:paraId="60F59A9D" w14:textId="49396814" w:rsidR="00DA4B8D" w:rsidRDefault="00DA4B8D">
      <w:pPr>
        <w:rPr>
          <w:rFonts w:cstheme="minorHAnsi"/>
          <w:lang w:val="en-US"/>
        </w:rPr>
      </w:pPr>
    </w:p>
    <w:p w14:paraId="3A5AA873" w14:textId="42FD0DCF" w:rsidR="00DA4B8D" w:rsidRDefault="00DA4B8D">
      <w:pPr>
        <w:rPr>
          <w:rFonts w:cstheme="minorHAnsi"/>
          <w:lang w:val="en-US"/>
        </w:rPr>
      </w:pPr>
    </w:p>
    <w:p w14:paraId="0107835D" w14:textId="18472D00" w:rsidR="00DA4B8D" w:rsidRDefault="00DA4B8D">
      <w:pPr>
        <w:rPr>
          <w:rFonts w:cstheme="minorHAnsi"/>
          <w:lang w:val="en-US"/>
        </w:rPr>
      </w:pPr>
    </w:p>
    <w:p w14:paraId="7D9624E6" w14:textId="04129756" w:rsidR="00DA4B8D" w:rsidRDefault="00DA4B8D">
      <w:pPr>
        <w:rPr>
          <w:rFonts w:cstheme="minorHAnsi"/>
          <w:lang w:val="en-US"/>
        </w:rPr>
      </w:pPr>
    </w:p>
    <w:p w14:paraId="27ABE42E" w14:textId="77777777" w:rsidR="00BC5A53" w:rsidRDefault="00BC5A53">
      <w:pPr>
        <w:rPr>
          <w:rFonts w:asciiTheme="majorHAnsi" w:eastAsia="Times New Roman" w:hAnsiTheme="majorHAnsi" w:cstheme="majorBidi"/>
          <w:color w:val="1F3763" w:themeColor="accent1" w:themeShade="7F"/>
          <w:sz w:val="24"/>
          <w:szCs w:val="24"/>
          <w:lang w:eastAsia="en-IN"/>
        </w:rPr>
      </w:pPr>
      <w:r>
        <w:rPr>
          <w:rFonts w:eastAsia="Times New Roman"/>
          <w:lang w:eastAsia="en-IN"/>
        </w:rPr>
        <w:br w:type="page"/>
      </w:r>
    </w:p>
    <w:p w14:paraId="79CC17BD" w14:textId="57886C34" w:rsidR="00DA4B8D" w:rsidRDefault="006B3848" w:rsidP="006B3848">
      <w:pPr>
        <w:pStyle w:val="Heading3"/>
        <w:rPr>
          <w:rFonts w:eastAsia="Times New Roman"/>
          <w:lang w:eastAsia="en-IN"/>
        </w:rPr>
      </w:pPr>
      <w:bookmarkStart w:id="0" w:name="_Toc77036981"/>
      <w:r>
        <w:rPr>
          <w:rFonts w:eastAsia="Times New Roman"/>
          <w:lang w:eastAsia="en-IN"/>
        </w:rPr>
        <w:lastRenderedPageBreak/>
        <w:t>1.</w:t>
      </w:r>
      <w:r w:rsidR="00DA4B8D" w:rsidRPr="00203D82">
        <w:rPr>
          <w:rFonts w:eastAsia="Times New Roman"/>
          <w:lang w:eastAsia="en-IN"/>
        </w:rPr>
        <w:t>Introduction</w:t>
      </w:r>
      <w:bookmarkEnd w:id="0"/>
    </w:p>
    <w:p w14:paraId="21CC05C1" w14:textId="4C28343B" w:rsidR="006B3848" w:rsidRDefault="006B3848" w:rsidP="001F0376">
      <w:pPr>
        <w:pStyle w:val="Heading4"/>
        <w:rPr>
          <w:rFonts w:eastAsia="Times New Roman"/>
          <w:lang w:eastAsia="en-IN"/>
        </w:rPr>
      </w:pPr>
      <w:r>
        <w:rPr>
          <w:lang w:eastAsia="en-IN"/>
        </w:rPr>
        <w:t>1.1</w:t>
      </w:r>
      <w:r>
        <w:rPr>
          <w:rFonts w:eastAsia="Times New Roman"/>
          <w:lang w:eastAsia="en-IN"/>
        </w:rPr>
        <w:t>Overview</w:t>
      </w:r>
    </w:p>
    <w:p w14:paraId="3D689EDD" w14:textId="1552B836" w:rsidR="00FF02BB" w:rsidRPr="00FF02BB" w:rsidRDefault="00FF02BB" w:rsidP="00FF02BB">
      <w:pPr>
        <w:rPr>
          <w:lang w:eastAsia="en-IN"/>
        </w:rPr>
      </w:pPr>
      <w:r>
        <w:rPr>
          <w:lang w:eastAsia="en-IN"/>
        </w:rPr>
        <w:tab/>
        <w:t>This</w:t>
      </w:r>
      <w:r w:rsidR="002F57CC">
        <w:rPr>
          <w:lang w:eastAsia="en-IN"/>
        </w:rPr>
        <w:t xml:space="preserve"> document</w:t>
      </w:r>
      <w:r>
        <w:rPr>
          <w:lang w:eastAsia="en-IN"/>
        </w:rPr>
        <w:t xml:space="preserve"> is to provide the application </w:t>
      </w:r>
      <w:r w:rsidR="0022642E">
        <w:rPr>
          <w:lang w:eastAsia="en-IN"/>
        </w:rPr>
        <w:t>running</w:t>
      </w:r>
      <w:r>
        <w:rPr>
          <w:lang w:eastAsia="en-IN"/>
        </w:rPr>
        <w:t xml:space="preserve"> manual for </w:t>
      </w:r>
      <w:r w:rsidR="00707F13">
        <w:rPr>
          <w:lang w:eastAsia="en-IN"/>
        </w:rPr>
        <w:t>ASML REST SERVICE API image data fetching.</w:t>
      </w:r>
    </w:p>
    <w:p w14:paraId="57E21DBD" w14:textId="733DC399" w:rsidR="006B3848" w:rsidRDefault="006B3848" w:rsidP="006B3848">
      <w:pPr>
        <w:pStyle w:val="Heading3"/>
        <w:rPr>
          <w:rFonts w:eastAsia="Times New Roman"/>
          <w:lang w:eastAsia="en-IN"/>
        </w:rPr>
      </w:pPr>
      <w:bookmarkStart w:id="1" w:name="_Toc77036982"/>
      <w:r>
        <w:rPr>
          <w:rFonts w:eastAsia="Times New Roman"/>
          <w:lang w:eastAsia="en-IN"/>
        </w:rPr>
        <w:t>2.</w:t>
      </w:r>
      <w:r w:rsidRPr="00203D82">
        <w:rPr>
          <w:rFonts w:eastAsia="Times New Roman"/>
          <w:lang w:eastAsia="en-IN"/>
        </w:rPr>
        <w:t>PRE-INSTALLATION CHECKLIST</w:t>
      </w:r>
      <w:bookmarkEnd w:id="1"/>
    </w:p>
    <w:p w14:paraId="2385C0AA" w14:textId="77777777" w:rsidR="00707F13" w:rsidRPr="00707F13" w:rsidRDefault="00707F13" w:rsidP="00707F13">
      <w:pPr>
        <w:rPr>
          <w:lang w:eastAsia="en-IN"/>
        </w:rPr>
      </w:pPr>
    </w:p>
    <w:p w14:paraId="1CEC1E69" w14:textId="06704FFA" w:rsidR="00D528FB" w:rsidRPr="0094093F" w:rsidRDefault="006B3848" w:rsidP="0094093F">
      <w:pPr>
        <w:pStyle w:val="Heading3"/>
        <w:rPr>
          <w:rFonts w:eastAsia="Times New Roman"/>
          <w:lang w:eastAsia="en-IN"/>
        </w:rPr>
      </w:pPr>
      <w:bookmarkStart w:id="2" w:name="_Toc77036983"/>
      <w:r>
        <w:rPr>
          <w:rFonts w:eastAsia="Times New Roman"/>
          <w:lang w:eastAsia="en-IN"/>
        </w:rPr>
        <w:t>3.</w:t>
      </w:r>
      <w:r w:rsidRPr="00203D82">
        <w:rPr>
          <w:rFonts w:eastAsia="Times New Roman"/>
          <w:lang w:eastAsia="en-IN"/>
        </w:rPr>
        <w:t>System Requirements</w:t>
      </w:r>
      <w:bookmarkEnd w:id="2"/>
    </w:p>
    <w:p w14:paraId="2A3810C7" w14:textId="0B79E94C" w:rsidR="0094093F" w:rsidRDefault="0094093F" w:rsidP="0094093F">
      <w:pPr>
        <w:pStyle w:val="Heading4"/>
        <w:rPr>
          <w:lang w:eastAsia="en-IN"/>
        </w:rPr>
      </w:pPr>
      <w:r>
        <w:t xml:space="preserve">3.1 Hardware </w:t>
      </w:r>
      <w:r>
        <w:rPr>
          <w:lang w:eastAsia="en-IN"/>
        </w:rPr>
        <w:t>Requirement</w:t>
      </w:r>
    </w:p>
    <w:p w14:paraId="5EF7CA52" w14:textId="05B3C70B" w:rsidR="0094093F" w:rsidRPr="0094093F" w:rsidRDefault="0094093F" w:rsidP="0094093F">
      <w:pPr>
        <w:pStyle w:val="ListParagraph"/>
        <w:numPr>
          <w:ilvl w:val="0"/>
          <w:numId w:val="31"/>
        </w:numPr>
        <w:rPr>
          <w:lang w:eastAsia="en-IN"/>
        </w:rPr>
      </w:pPr>
      <w:r>
        <w:rPr>
          <w:lang w:eastAsia="en-IN"/>
        </w:rPr>
        <w:t xml:space="preserve">Windows OS </w:t>
      </w:r>
    </w:p>
    <w:p w14:paraId="004E1C18" w14:textId="6CAA4F2C" w:rsidR="0094093F" w:rsidRDefault="0094093F" w:rsidP="0094093F">
      <w:pPr>
        <w:pStyle w:val="Heading4"/>
        <w:rPr>
          <w:lang w:eastAsia="en-IN"/>
        </w:rPr>
      </w:pPr>
      <w:r>
        <w:t xml:space="preserve">3.2 </w:t>
      </w:r>
      <w:r>
        <w:rPr>
          <w:lang w:eastAsia="en-IN"/>
        </w:rPr>
        <w:t>Software Requirement</w:t>
      </w:r>
    </w:p>
    <w:p w14:paraId="4E05D7C0" w14:textId="08C88EE6" w:rsidR="0094093F" w:rsidRDefault="0094093F" w:rsidP="0094093F">
      <w:pPr>
        <w:pStyle w:val="ListParagraph"/>
        <w:numPr>
          <w:ilvl w:val="0"/>
          <w:numId w:val="31"/>
        </w:numPr>
        <w:rPr>
          <w:lang w:eastAsia="en-IN"/>
        </w:rPr>
      </w:pPr>
      <w:r>
        <w:rPr>
          <w:lang w:eastAsia="en-IN"/>
        </w:rPr>
        <w:t xml:space="preserve">Java </w:t>
      </w:r>
    </w:p>
    <w:p w14:paraId="70BB5F21" w14:textId="77777777" w:rsidR="00013028" w:rsidRPr="0094093F" w:rsidRDefault="00013028" w:rsidP="00013028">
      <w:pPr>
        <w:rPr>
          <w:lang w:eastAsia="en-IN"/>
        </w:rPr>
      </w:pPr>
    </w:p>
    <w:p w14:paraId="79498666" w14:textId="73D8A4FD" w:rsidR="006B3848" w:rsidRDefault="006B3848" w:rsidP="006B3848">
      <w:pPr>
        <w:pStyle w:val="Heading3"/>
        <w:rPr>
          <w:rFonts w:eastAsia="Times New Roman"/>
          <w:lang w:eastAsia="en-IN"/>
        </w:rPr>
      </w:pPr>
      <w:bookmarkStart w:id="3" w:name="_Toc77036984"/>
      <w:r>
        <w:rPr>
          <w:rFonts w:eastAsia="Times New Roman"/>
          <w:lang w:eastAsia="en-IN"/>
        </w:rPr>
        <w:t>4.</w:t>
      </w:r>
      <w:r w:rsidRPr="00203D82">
        <w:rPr>
          <w:rFonts w:eastAsia="Times New Roman"/>
          <w:lang w:eastAsia="en-IN"/>
        </w:rPr>
        <w:t>INSTALLATION PROCEDURES</w:t>
      </w:r>
      <w:bookmarkEnd w:id="3"/>
    </w:p>
    <w:p w14:paraId="593E848E" w14:textId="6EB771BC" w:rsidR="00FF02BB" w:rsidRPr="00FF02BB" w:rsidRDefault="00D77651" w:rsidP="00FF02BB">
      <w:pPr>
        <w:rPr>
          <w:lang w:eastAsia="en-IN"/>
        </w:rPr>
      </w:pPr>
      <w:r>
        <w:rPr>
          <w:lang w:eastAsia="en-IN"/>
        </w:rPr>
        <w:tab/>
        <w:t>Please follow the below procedure</w:t>
      </w:r>
    </w:p>
    <w:p w14:paraId="4AB8EEEC" w14:textId="48DA3C22" w:rsidR="003716A3" w:rsidRPr="003716A3" w:rsidRDefault="003716A3" w:rsidP="003716A3">
      <w:pPr>
        <w:pStyle w:val="Heading3"/>
        <w:rPr>
          <w:rFonts w:eastAsia="Times New Roman"/>
          <w:lang w:eastAsia="en-IN"/>
        </w:rPr>
      </w:pPr>
      <w:bookmarkStart w:id="4" w:name="_Toc77036985"/>
      <w:r>
        <w:rPr>
          <w:rFonts w:eastAsia="Times New Roman"/>
          <w:lang w:eastAsia="en-IN"/>
        </w:rPr>
        <w:t>5.</w:t>
      </w:r>
      <w:r w:rsidR="00013028">
        <w:rPr>
          <w:rFonts w:eastAsia="Times New Roman"/>
          <w:lang w:eastAsia="en-IN"/>
        </w:rPr>
        <w:t>Configuring the application</w:t>
      </w:r>
      <w:bookmarkEnd w:id="4"/>
    </w:p>
    <w:p w14:paraId="33B29F30" w14:textId="77777777" w:rsidR="003716A3" w:rsidRDefault="003716A3" w:rsidP="003716A3">
      <w:pPr>
        <w:pStyle w:val="ListParagraph"/>
        <w:rPr>
          <w:rFonts w:cstheme="minorHAnsi"/>
        </w:rPr>
      </w:pPr>
    </w:p>
    <w:p w14:paraId="71A48AFE" w14:textId="13763FF6" w:rsidR="00F81865" w:rsidRPr="009C2E28" w:rsidRDefault="00B46E40" w:rsidP="009C2E28">
      <w:pPr>
        <w:pStyle w:val="ListParagraph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>Install the application from ASML_Screenshot _Application</w:t>
      </w:r>
    </w:p>
    <w:p w14:paraId="0FBDCC97" w14:textId="0A0FE68D" w:rsidR="009C2E28" w:rsidRDefault="00B46E40" w:rsidP="009C2E28">
      <w:pPr>
        <w:numPr>
          <w:ilvl w:val="0"/>
          <w:numId w:val="16"/>
        </w:numPr>
        <w:spacing w:after="0" w:line="276" w:lineRule="auto"/>
      </w:pPr>
      <w:r>
        <w:t>Open ASML_Screenshot Application</w:t>
      </w:r>
    </w:p>
    <w:p w14:paraId="7176830F" w14:textId="3E0F972F" w:rsidR="003716A3" w:rsidRDefault="00B46E40" w:rsidP="00EF74B0">
      <w:pPr>
        <w:pStyle w:val="ListParagraph"/>
        <w:rPr>
          <w:rFonts w:cstheme="minorHAnsi"/>
        </w:rPr>
      </w:pPr>
      <w:r>
        <w:rPr>
          <w:noProof/>
        </w:rPr>
        <w:drawing>
          <wp:inline distT="0" distB="0" distL="0" distR="0" wp14:anchorId="28E3FCB0" wp14:editId="04620131">
            <wp:extent cx="5731510" cy="31502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0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51041" w14:textId="0990809C" w:rsidR="00AA3F63" w:rsidRDefault="00B46E40" w:rsidP="00AA3F63">
      <w:pPr>
        <w:pStyle w:val="ListParagraph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 xml:space="preserve">You can browse for the desired storage location from </w:t>
      </w:r>
      <w:r w:rsidR="00AA3F63">
        <w:rPr>
          <w:rFonts w:cstheme="minorHAnsi"/>
        </w:rPr>
        <w:t xml:space="preserve">Settings tab </w:t>
      </w:r>
    </w:p>
    <w:p w14:paraId="07A29713" w14:textId="674825BE" w:rsidR="00AA3F63" w:rsidRPr="00AA3F63" w:rsidRDefault="00AA3F63" w:rsidP="00AA3F63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261A04D4" wp14:editId="0B0000A1">
            <wp:extent cx="6419850" cy="3295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9473" cy="3300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BEF71" w14:textId="0973C250" w:rsidR="00AA3F63" w:rsidRDefault="00AA3F63" w:rsidP="00AA3F63"/>
    <w:p w14:paraId="79C3CF26" w14:textId="6FC22766" w:rsidR="00EF74B0" w:rsidRPr="00D504D3" w:rsidRDefault="00D504D3" w:rsidP="00D504D3">
      <w:pPr>
        <w:pStyle w:val="ListParagraph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>Select the file name from “Save screenshot as” label</w:t>
      </w:r>
    </w:p>
    <w:p w14:paraId="0065ADE8" w14:textId="77777777" w:rsidR="00EC0E39" w:rsidRDefault="00EC0E39" w:rsidP="00EF74B0">
      <w:pPr>
        <w:rPr>
          <w:rFonts w:cstheme="minorHAnsi"/>
        </w:rPr>
      </w:pPr>
      <w:r>
        <w:rPr>
          <w:rFonts w:cstheme="minorHAnsi"/>
        </w:rPr>
        <w:t xml:space="preserve">          </w:t>
      </w:r>
    </w:p>
    <w:p w14:paraId="0D396779" w14:textId="48FD6825" w:rsidR="00C67F7E" w:rsidRDefault="00E51779" w:rsidP="00EF74B0">
      <w:pPr>
        <w:rPr>
          <w:rFonts w:cstheme="minorHAnsi"/>
        </w:rPr>
      </w:pPr>
      <w:r>
        <w:rPr>
          <w:noProof/>
        </w:rPr>
        <w:drawing>
          <wp:inline distT="0" distB="0" distL="0" distR="0" wp14:anchorId="1C4F8B01" wp14:editId="19B04CE4">
            <wp:extent cx="5731510" cy="2924175"/>
            <wp:effectExtent l="0" t="0" r="254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ACD6B" w14:textId="1A1DB316" w:rsidR="00EF74B0" w:rsidRDefault="00EF74B0" w:rsidP="00EF74B0">
      <w:pPr>
        <w:rPr>
          <w:rFonts w:cstheme="minorHAnsi"/>
        </w:rPr>
      </w:pPr>
    </w:p>
    <w:p w14:paraId="2719BC55" w14:textId="215AC918" w:rsidR="00C67F7E" w:rsidRDefault="00C67F7E" w:rsidP="00EF74B0">
      <w:pPr>
        <w:rPr>
          <w:rFonts w:cstheme="minorHAnsi"/>
        </w:rPr>
      </w:pPr>
    </w:p>
    <w:p w14:paraId="32E16ABF" w14:textId="139A1342" w:rsidR="00C67F7E" w:rsidRPr="00E51779" w:rsidRDefault="00E51779" w:rsidP="00E51779">
      <w:pPr>
        <w:pStyle w:val="ListParagraph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>Click Capture button to take the screenshot</w:t>
      </w:r>
    </w:p>
    <w:p w14:paraId="39EDC0D8" w14:textId="6FA4970E" w:rsidR="00D528FB" w:rsidRDefault="00D528FB" w:rsidP="00EF74B0">
      <w:pPr>
        <w:rPr>
          <w:rFonts w:cstheme="minorHAnsi"/>
        </w:rPr>
      </w:pPr>
    </w:p>
    <w:p w14:paraId="1843F27E" w14:textId="2554B1C6" w:rsidR="00D528FB" w:rsidRPr="00D528FB" w:rsidRDefault="00E51779" w:rsidP="00D528FB">
      <w:pPr>
        <w:pStyle w:val="ListParagraph"/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08B7CFF3" wp14:editId="2BB3E6D6">
            <wp:extent cx="5731510" cy="2924175"/>
            <wp:effectExtent l="0" t="0" r="254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70DA7" w14:textId="71B7E8C0" w:rsidR="003716A3" w:rsidRDefault="00D528FB" w:rsidP="003716A3">
      <w:pPr>
        <w:pStyle w:val="Heading3"/>
        <w:rPr>
          <w:rFonts w:eastAsia="Times New Roman"/>
          <w:lang w:eastAsia="en-IN"/>
        </w:rPr>
      </w:pPr>
      <w:bookmarkStart w:id="5" w:name="_Toc77036986"/>
      <w:r>
        <w:rPr>
          <w:rFonts w:eastAsia="Times New Roman"/>
          <w:lang w:eastAsia="en-IN"/>
        </w:rPr>
        <w:t>6.</w:t>
      </w:r>
      <w:bookmarkEnd w:id="5"/>
      <w:r w:rsidR="00E51779">
        <w:rPr>
          <w:rFonts w:eastAsia="Times New Roman"/>
          <w:lang w:eastAsia="en-IN"/>
        </w:rPr>
        <w:t xml:space="preserve">Test the </w:t>
      </w:r>
      <w:r w:rsidR="009F5BEC">
        <w:rPr>
          <w:rFonts w:eastAsia="Times New Roman"/>
          <w:lang w:eastAsia="en-IN"/>
        </w:rPr>
        <w:t>Application</w:t>
      </w:r>
    </w:p>
    <w:p w14:paraId="71F91074" w14:textId="6E217D33" w:rsidR="00D528FB" w:rsidRDefault="00D528FB" w:rsidP="00D528FB">
      <w:pPr>
        <w:pStyle w:val="ListParagraph"/>
        <w:numPr>
          <w:ilvl w:val="0"/>
          <w:numId w:val="22"/>
        </w:numPr>
      </w:pPr>
      <w:r>
        <w:t xml:space="preserve">Open </w:t>
      </w:r>
      <w:r w:rsidR="00E51779">
        <w:t xml:space="preserve">the </w:t>
      </w:r>
      <w:r w:rsidR="009F5BEC">
        <w:t>browsed folder to see the saved screenshot in PNG format.</w:t>
      </w:r>
    </w:p>
    <w:p w14:paraId="26022C6A" w14:textId="43B96B4C" w:rsidR="00DA4B8D" w:rsidRDefault="00DA4B8D">
      <w:pPr>
        <w:rPr>
          <w:rFonts w:cstheme="minorHAnsi"/>
          <w:lang w:val="en-US"/>
        </w:rPr>
      </w:pPr>
    </w:p>
    <w:p w14:paraId="00EE886C" w14:textId="5E92B927" w:rsidR="00D6235F" w:rsidRPr="00DC5446" w:rsidRDefault="00DC5446" w:rsidP="00DC5446">
      <w:pPr>
        <w:rPr>
          <w:rFonts w:cstheme="minorHAnsi"/>
          <w:lang w:val="en-US"/>
        </w:rPr>
      </w:pPr>
      <w:r>
        <w:rPr>
          <w:noProof/>
        </w:rPr>
        <w:drawing>
          <wp:inline distT="0" distB="0" distL="0" distR="0" wp14:anchorId="180A354D" wp14:editId="6633AF47">
            <wp:extent cx="5731510" cy="30340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34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6235F" w:rsidRPr="00DC5446"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AA8099" w14:textId="77777777" w:rsidR="00887B19" w:rsidRDefault="00887B19" w:rsidP="00A65EA7">
      <w:pPr>
        <w:spacing w:after="0" w:line="240" w:lineRule="auto"/>
      </w:pPr>
      <w:r>
        <w:separator/>
      </w:r>
    </w:p>
  </w:endnote>
  <w:endnote w:type="continuationSeparator" w:id="0">
    <w:p w14:paraId="0260C7C6" w14:textId="77777777" w:rsidR="00887B19" w:rsidRDefault="00887B19" w:rsidP="00A65E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71439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9AD4E82" w14:textId="4A16F4FA" w:rsidR="00A65EA7" w:rsidRDefault="00A65EA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</w:t>
        </w:r>
        <w:r w:rsidR="00DA05EF">
          <w:rPr>
            <w:b/>
            <w:bCs/>
          </w:rPr>
          <w:t>Screenshot App</w:t>
        </w:r>
      </w:p>
    </w:sdtContent>
  </w:sdt>
  <w:p w14:paraId="31DCF7F0" w14:textId="77777777" w:rsidR="00A65EA7" w:rsidRDefault="00A65E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E93AEF" w14:textId="77777777" w:rsidR="00887B19" w:rsidRDefault="00887B19" w:rsidP="00A65EA7">
      <w:pPr>
        <w:spacing w:after="0" w:line="240" w:lineRule="auto"/>
      </w:pPr>
      <w:r>
        <w:separator/>
      </w:r>
    </w:p>
  </w:footnote>
  <w:footnote w:type="continuationSeparator" w:id="0">
    <w:p w14:paraId="215113D0" w14:textId="77777777" w:rsidR="00887B19" w:rsidRDefault="00887B19" w:rsidP="00A65E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F4890"/>
    <w:multiLevelType w:val="hybridMultilevel"/>
    <w:tmpl w:val="B708316E"/>
    <w:lvl w:ilvl="0" w:tplc="0409000F">
      <w:start w:val="1"/>
      <w:numFmt w:val="decimal"/>
      <w:lvlText w:val="%1."/>
      <w:lvlJc w:val="left"/>
      <w:pPr>
        <w:ind w:left="51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5900" w:hanging="360"/>
      </w:pPr>
    </w:lvl>
    <w:lvl w:ilvl="2" w:tplc="0409001B">
      <w:start w:val="1"/>
      <w:numFmt w:val="lowerRoman"/>
      <w:lvlText w:val="%3."/>
      <w:lvlJc w:val="right"/>
      <w:pPr>
        <w:ind w:left="6620" w:hanging="180"/>
      </w:pPr>
    </w:lvl>
    <w:lvl w:ilvl="3" w:tplc="0409000F">
      <w:start w:val="1"/>
      <w:numFmt w:val="decimal"/>
      <w:lvlText w:val="%4."/>
      <w:lvlJc w:val="left"/>
      <w:pPr>
        <w:ind w:left="7340" w:hanging="360"/>
      </w:pPr>
    </w:lvl>
    <w:lvl w:ilvl="4" w:tplc="04090019" w:tentative="1">
      <w:start w:val="1"/>
      <w:numFmt w:val="lowerLetter"/>
      <w:lvlText w:val="%5."/>
      <w:lvlJc w:val="left"/>
      <w:pPr>
        <w:ind w:left="8060" w:hanging="360"/>
      </w:pPr>
    </w:lvl>
    <w:lvl w:ilvl="5" w:tplc="0409001B" w:tentative="1">
      <w:start w:val="1"/>
      <w:numFmt w:val="lowerRoman"/>
      <w:lvlText w:val="%6."/>
      <w:lvlJc w:val="right"/>
      <w:pPr>
        <w:ind w:left="8780" w:hanging="180"/>
      </w:pPr>
    </w:lvl>
    <w:lvl w:ilvl="6" w:tplc="0409000F" w:tentative="1">
      <w:start w:val="1"/>
      <w:numFmt w:val="decimal"/>
      <w:lvlText w:val="%7."/>
      <w:lvlJc w:val="left"/>
      <w:pPr>
        <w:ind w:left="9500" w:hanging="360"/>
      </w:pPr>
    </w:lvl>
    <w:lvl w:ilvl="7" w:tplc="04090019" w:tentative="1">
      <w:start w:val="1"/>
      <w:numFmt w:val="lowerLetter"/>
      <w:lvlText w:val="%8."/>
      <w:lvlJc w:val="left"/>
      <w:pPr>
        <w:ind w:left="10220" w:hanging="360"/>
      </w:pPr>
    </w:lvl>
    <w:lvl w:ilvl="8" w:tplc="0409001B" w:tentative="1">
      <w:start w:val="1"/>
      <w:numFmt w:val="lowerRoman"/>
      <w:lvlText w:val="%9."/>
      <w:lvlJc w:val="right"/>
      <w:pPr>
        <w:ind w:left="10940" w:hanging="180"/>
      </w:pPr>
    </w:lvl>
  </w:abstractNum>
  <w:abstractNum w:abstractNumId="1" w15:restartNumberingAfterBreak="0">
    <w:nsid w:val="0AC73744"/>
    <w:multiLevelType w:val="hybridMultilevel"/>
    <w:tmpl w:val="870A23AC"/>
    <w:lvl w:ilvl="0" w:tplc="C8CCBD62">
      <w:start w:val="1"/>
      <w:numFmt w:val="decimal"/>
      <w:lvlText w:val="%1."/>
      <w:lvlJc w:val="left"/>
      <w:pPr>
        <w:ind w:left="785" w:hanging="360"/>
      </w:pPr>
      <w:rPr>
        <w:rFonts w:hint="default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505" w:hanging="360"/>
      </w:pPr>
    </w:lvl>
    <w:lvl w:ilvl="2" w:tplc="4009001B" w:tentative="1">
      <w:start w:val="1"/>
      <w:numFmt w:val="lowerRoman"/>
      <w:lvlText w:val="%3."/>
      <w:lvlJc w:val="right"/>
      <w:pPr>
        <w:ind w:left="2225" w:hanging="180"/>
      </w:pPr>
    </w:lvl>
    <w:lvl w:ilvl="3" w:tplc="4009000F" w:tentative="1">
      <w:start w:val="1"/>
      <w:numFmt w:val="decimal"/>
      <w:lvlText w:val="%4."/>
      <w:lvlJc w:val="left"/>
      <w:pPr>
        <w:ind w:left="2945" w:hanging="360"/>
      </w:pPr>
    </w:lvl>
    <w:lvl w:ilvl="4" w:tplc="40090019" w:tentative="1">
      <w:start w:val="1"/>
      <w:numFmt w:val="lowerLetter"/>
      <w:lvlText w:val="%5."/>
      <w:lvlJc w:val="left"/>
      <w:pPr>
        <w:ind w:left="3665" w:hanging="360"/>
      </w:pPr>
    </w:lvl>
    <w:lvl w:ilvl="5" w:tplc="4009001B" w:tentative="1">
      <w:start w:val="1"/>
      <w:numFmt w:val="lowerRoman"/>
      <w:lvlText w:val="%6."/>
      <w:lvlJc w:val="right"/>
      <w:pPr>
        <w:ind w:left="4385" w:hanging="180"/>
      </w:pPr>
    </w:lvl>
    <w:lvl w:ilvl="6" w:tplc="4009000F" w:tentative="1">
      <w:start w:val="1"/>
      <w:numFmt w:val="decimal"/>
      <w:lvlText w:val="%7."/>
      <w:lvlJc w:val="left"/>
      <w:pPr>
        <w:ind w:left="5105" w:hanging="360"/>
      </w:pPr>
    </w:lvl>
    <w:lvl w:ilvl="7" w:tplc="40090019" w:tentative="1">
      <w:start w:val="1"/>
      <w:numFmt w:val="lowerLetter"/>
      <w:lvlText w:val="%8."/>
      <w:lvlJc w:val="left"/>
      <w:pPr>
        <w:ind w:left="5825" w:hanging="360"/>
      </w:pPr>
    </w:lvl>
    <w:lvl w:ilvl="8" w:tplc="4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" w15:restartNumberingAfterBreak="0">
    <w:nsid w:val="0BD2320D"/>
    <w:multiLevelType w:val="hybridMultilevel"/>
    <w:tmpl w:val="BEAC60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20AD3"/>
    <w:multiLevelType w:val="hybridMultilevel"/>
    <w:tmpl w:val="1B169784"/>
    <w:lvl w:ilvl="0" w:tplc="08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4" w15:restartNumberingAfterBreak="0">
    <w:nsid w:val="11D956C6"/>
    <w:multiLevelType w:val="hybridMultilevel"/>
    <w:tmpl w:val="5B66B92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F4153D"/>
    <w:multiLevelType w:val="multilevel"/>
    <w:tmpl w:val="D09EE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9B295C"/>
    <w:multiLevelType w:val="multilevel"/>
    <w:tmpl w:val="AECE9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8AD2DBD"/>
    <w:multiLevelType w:val="hybridMultilevel"/>
    <w:tmpl w:val="77AA4B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C6716F"/>
    <w:multiLevelType w:val="multilevel"/>
    <w:tmpl w:val="1C64A37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E2E549D"/>
    <w:multiLevelType w:val="hybridMultilevel"/>
    <w:tmpl w:val="B54471A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6D07B47"/>
    <w:multiLevelType w:val="hybridMultilevel"/>
    <w:tmpl w:val="870A23AC"/>
    <w:lvl w:ilvl="0" w:tplc="C8CCBD62">
      <w:start w:val="1"/>
      <w:numFmt w:val="decimal"/>
      <w:lvlText w:val="%1."/>
      <w:lvlJc w:val="left"/>
      <w:pPr>
        <w:ind w:left="2160" w:hanging="360"/>
      </w:pPr>
      <w:rPr>
        <w:rFonts w:hint="default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7586F8E"/>
    <w:multiLevelType w:val="multilevel"/>
    <w:tmpl w:val="F4F89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8EE3E64"/>
    <w:multiLevelType w:val="multilevel"/>
    <w:tmpl w:val="6B7E5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9425FA0"/>
    <w:multiLevelType w:val="hybridMultilevel"/>
    <w:tmpl w:val="ADBC87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C83C1C"/>
    <w:multiLevelType w:val="multilevel"/>
    <w:tmpl w:val="813A11D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440"/>
      </w:pPr>
      <w:rPr>
        <w:rFonts w:hint="default"/>
      </w:rPr>
    </w:lvl>
  </w:abstractNum>
  <w:abstractNum w:abstractNumId="15" w15:restartNumberingAfterBreak="0">
    <w:nsid w:val="548A6823"/>
    <w:multiLevelType w:val="multilevel"/>
    <w:tmpl w:val="9C086B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440"/>
      </w:pPr>
      <w:rPr>
        <w:rFonts w:hint="default"/>
      </w:rPr>
    </w:lvl>
  </w:abstractNum>
  <w:abstractNum w:abstractNumId="16" w15:restartNumberingAfterBreak="0">
    <w:nsid w:val="54F506D7"/>
    <w:multiLevelType w:val="hybridMultilevel"/>
    <w:tmpl w:val="0D8E7C10"/>
    <w:lvl w:ilvl="0" w:tplc="08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17" w15:restartNumberingAfterBreak="0">
    <w:nsid w:val="6398170B"/>
    <w:multiLevelType w:val="multilevel"/>
    <w:tmpl w:val="4926B6E0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288" w:hanging="72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-144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-216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-648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-72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-1152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-1224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-1656" w:hanging="1800"/>
      </w:pPr>
      <w:rPr>
        <w:rFonts w:hint="default"/>
        <w:b/>
      </w:rPr>
    </w:lvl>
  </w:abstractNum>
  <w:abstractNum w:abstractNumId="18" w15:restartNumberingAfterBreak="0">
    <w:nsid w:val="640C69C6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520393F"/>
    <w:multiLevelType w:val="hybridMultilevel"/>
    <w:tmpl w:val="40FC7A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83117A"/>
    <w:multiLevelType w:val="multilevel"/>
    <w:tmpl w:val="2DE6395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5DF5F97"/>
    <w:multiLevelType w:val="multilevel"/>
    <w:tmpl w:val="D6FAF38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60101F1"/>
    <w:multiLevelType w:val="multilevel"/>
    <w:tmpl w:val="57D29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4019AF"/>
    <w:multiLevelType w:val="multilevel"/>
    <w:tmpl w:val="190E78F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A3A0BC2"/>
    <w:multiLevelType w:val="multilevel"/>
    <w:tmpl w:val="6A443E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B4E650A"/>
    <w:multiLevelType w:val="hybridMultilevel"/>
    <w:tmpl w:val="66D8DC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3D2CE0"/>
    <w:multiLevelType w:val="hybridMultilevel"/>
    <w:tmpl w:val="0810D1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430289"/>
    <w:multiLevelType w:val="multilevel"/>
    <w:tmpl w:val="C3CA8FC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8" w15:restartNumberingAfterBreak="0">
    <w:nsid w:val="75980DF6"/>
    <w:multiLevelType w:val="multilevel"/>
    <w:tmpl w:val="7FECF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CAA632D"/>
    <w:multiLevelType w:val="multilevel"/>
    <w:tmpl w:val="739488A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upperRoman"/>
      <w:lvlText w:val="%5."/>
      <w:lvlJc w:val="right"/>
      <w:pPr>
        <w:ind w:left="2202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7DA27B52"/>
    <w:multiLevelType w:val="multilevel"/>
    <w:tmpl w:val="973416D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6"/>
  </w:num>
  <w:num w:numId="3">
    <w:abstractNumId w:val="20"/>
  </w:num>
  <w:num w:numId="4">
    <w:abstractNumId w:val="10"/>
  </w:num>
  <w:num w:numId="5">
    <w:abstractNumId w:val="24"/>
  </w:num>
  <w:num w:numId="6">
    <w:abstractNumId w:val="8"/>
  </w:num>
  <w:num w:numId="7">
    <w:abstractNumId w:val="25"/>
  </w:num>
  <w:num w:numId="8">
    <w:abstractNumId w:val="12"/>
  </w:num>
  <w:num w:numId="9">
    <w:abstractNumId w:val="21"/>
  </w:num>
  <w:num w:numId="10">
    <w:abstractNumId w:val="7"/>
  </w:num>
  <w:num w:numId="11">
    <w:abstractNumId w:val="28"/>
  </w:num>
  <w:num w:numId="12">
    <w:abstractNumId w:val="26"/>
  </w:num>
  <w:num w:numId="13">
    <w:abstractNumId w:val="22"/>
  </w:num>
  <w:num w:numId="14">
    <w:abstractNumId w:val="23"/>
  </w:num>
  <w:num w:numId="15">
    <w:abstractNumId w:val="30"/>
  </w:num>
  <w:num w:numId="16">
    <w:abstractNumId w:val="19"/>
  </w:num>
  <w:num w:numId="17">
    <w:abstractNumId w:val="11"/>
  </w:num>
  <w:num w:numId="18">
    <w:abstractNumId w:val="13"/>
  </w:num>
  <w:num w:numId="19">
    <w:abstractNumId w:val="0"/>
  </w:num>
  <w:num w:numId="20">
    <w:abstractNumId w:val="2"/>
  </w:num>
  <w:num w:numId="21">
    <w:abstractNumId w:val="17"/>
  </w:num>
  <w:num w:numId="22">
    <w:abstractNumId w:val="1"/>
  </w:num>
  <w:num w:numId="23">
    <w:abstractNumId w:val="18"/>
  </w:num>
  <w:num w:numId="24">
    <w:abstractNumId w:val="29"/>
  </w:num>
  <w:num w:numId="25">
    <w:abstractNumId w:val="4"/>
  </w:num>
  <w:num w:numId="26">
    <w:abstractNumId w:val="9"/>
  </w:num>
  <w:num w:numId="2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</w:num>
  <w:num w:numId="29">
    <w:abstractNumId w:val="15"/>
  </w:num>
  <w:num w:numId="30">
    <w:abstractNumId w:val="14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DQwNjSwtDAyMzBW0lEKTi0uzszPAykwrAUAubKk2CwAAAA="/>
  </w:docVars>
  <w:rsids>
    <w:rsidRoot w:val="00EA6514"/>
    <w:rsid w:val="00013028"/>
    <w:rsid w:val="0009446C"/>
    <w:rsid w:val="000C4877"/>
    <w:rsid w:val="00126925"/>
    <w:rsid w:val="001543A8"/>
    <w:rsid w:val="00164D79"/>
    <w:rsid w:val="001677B4"/>
    <w:rsid w:val="0017363D"/>
    <w:rsid w:val="0019459A"/>
    <w:rsid w:val="001F0376"/>
    <w:rsid w:val="001F3914"/>
    <w:rsid w:val="002134C9"/>
    <w:rsid w:val="00217EE9"/>
    <w:rsid w:val="0022642E"/>
    <w:rsid w:val="00265B20"/>
    <w:rsid w:val="00265E98"/>
    <w:rsid w:val="00270FEC"/>
    <w:rsid w:val="002F57CC"/>
    <w:rsid w:val="00300556"/>
    <w:rsid w:val="00321C2C"/>
    <w:rsid w:val="003716A3"/>
    <w:rsid w:val="003C3188"/>
    <w:rsid w:val="00404821"/>
    <w:rsid w:val="00450D56"/>
    <w:rsid w:val="004A4E02"/>
    <w:rsid w:val="004C1556"/>
    <w:rsid w:val="00500EB7"/>
    <w:rsid w:val="005062C1"/>
    <w:rsid w:val="00525A00"/>
    <w:rsid w:val="005773D2"/>
    <w:rsid w:val="005909FA"/>
    <w:rsid w:val="00604CCE"/>
    <w:rsid w:val="00673681"/>
    <w:rsid w:val="0068571A"/>
    <w:rsid w:val="006B224D"/>
    <w:rsid w:val="006B330F"/>
    <w:rsid w:val="006B3848"/>
    <w:rsid w:val="006B3B25"/>
    <w:rsid w:val="00707F13"/>
    <w:rsid w:val="00713827"/>
    <w:rsid w:val="007217D5"/>
    <w:rsid w:val="007612E2"/>
    <w:rsid w:val="007767AC"/>
    <w:rsid w:val="00783355"/>
    <w:rsid w:val="007A42AC"/>
    <w:rsid w:val="0080425F"/>
    <w:rsid w:val="008317F9"/>
    <w:rsid w:val="00865F2B"/>
    <w:rsid w:val="00883742"/>
    <w:rsid w:val="00887B19"/>
    <w:rsid w:val="008B637D"/>
    <w:rsid w:val="008C12E1"/>
    <w:rsid w:val="008C3D7C"/>
    <w:rsid w:val="008E6A79"/>
    <w:rsid w:val="008F07EE"/>
    <w:rsid w:val="009253E9"/>
    <w:rsid w:val="0094093F"/>
    <w:rsid w:val="00943950"/>
    <w:rsid w:val="0096136B"/>
    <w:rsid w:val="00966FCA"/>
    <w:rsid w:val="009C2E28"/>
    <w:rsid w:val="009D1B5B"/>
    <w:rsid w:val="009F5BEC"/>
    <w:rsid w:val="00A11805"/>
    <w:rsid w:val="00A30A31"/>
    <w:rsid w:val="00A556F5"/>
    <w:rsid w:val="00A63482"/>
    <w:rsid w:val="00A65EA7"/>
    <w:rsid w:val="00A70987"/>
    <w:rsid w:val="00A865CA"/>
    <w:rsid w:val="00AA3F63"/>
    <w:rsid w:val="00AA51C0"/>
    <w:rsid w:val="00AD72D6"/>
    <w:rsid w:val="00B46E40"/>
    <w:rsid w:val="00BC0CBB"/>
    <w:rsid w:val="00BC4FFF"/>
    <w:rsid w:val="00BC5A53"/>
    <w:rsid w:val="00BD113A"/>
    <w:rsid w:val="00C67F7E"/>
    <w:rsid w:val="00C85275"/>
    <w:rsid w:val="00C93E8A"/>
    <w:rsid w:val="00CC1C22"/>
    <w:rsid w:val="00D11BFF"/>
    <w:rsid w:val="00D239B3"/>
    <w:rsid w:val="00D434A1"/>
    <w:rsid w:val="00D504D3"/>
    <w:rsid w:val="00D528FB"/>
    <w:rsid w:val="00D5474B"/>
    <w:rsid w:val="00D6235F"/>
    <w:rsid w:val="00D70FB6"/>
    <w:rsid w:val="00D77651"/>
    <w:rsid w:val="00DA0030"/>
    <w:rsid w:val="00DA05EF"/>
    <w:rsid w:val="00DA4B8D"/>
    <w:rsid w:val="00DA71B2"/>
    <w:rsid w:val="00DB2285"/>
    <w:rsid w:val="00DC5446"/>
    <w:rsid w:val="00DC60A6"/>
    <w:rsid w:val="00E51779"/>
    <w:rsid w:val="00E92795"/>
    <w:rsid w:val="00EA6514"/>
    <w:rsid w:val="00EC0E39"/>
    <w:rsid w:val="00EF74B0"/>
    <w:rsid w:val="00F81865"/>
    <w:rsid w:val="00F935E8"/>
    <w:rsid w:val="00F93EE6"/>
    <w:rsid w:val="00FA4942"/>
    <w:rsid w:val="00FF0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5EE53C"/>
  <w15:chartTrackingRefBased/>
  <w15:docId w15:val="{682CB380-B2E3-494D-8AF9-90E2EAF3A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A651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EA651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0F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B384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716A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716A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A65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65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A651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A6514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customStyle="1" w:styleId="readingtime">
    <w:name w:val="readingtime"/>
    <w:basedOn w:val="Normal"/>
    <w:rsid w:val="00EA6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contributors-holder">
    <w:name w:val="contributors-holder"/>
    <w:basedOn w:val="Normal"/>
    <w:rsid w:val="00EA6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facepile-item">
    <w:name w:val="facepile-item"/>
    <w:basedOn w:val="Normal"/>
    <w:rsid w:val="00EA6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EA651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EA6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A6514"/>
    <w:rPr>
      <w:b/>
      <w:bCs/>
    </w:rPr>
  </w:style>
  <w:style w:type="paragraph" w:customStyle="1" w:styleId="alert-title">
    <w:name w:val="alert-title"/>
    <w:basedOn w:val="Normal"/>
    <w:rsid w:val="00EA6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A1180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11805"/>
    <w:rPr>
      <w:i/>
      <w:iCs/>
      <w:color w:val="4472C4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270FE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25A00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8317F9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317F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7F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317F9"/>
    <w:pPr>
      <w:spacing w:after="100"/>
      <w:ind w:left="440"/>
    </w:pPr>
    <w:rPr>
      <w:rFonts w:eastAsiaTheme="minorEastAsia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E9279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65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EA7"/>
  </w:style>
  <w:style w:type="paragraph" w:styleId="Footer">
    <w:name w:val="footer"/>
    <w:basedOn w:val="Normal"/>
    <w:link w:val="FooterChar"/>
    <w:uiPriority w:val="99"/>
    <w:unhideWhenUsed/>
    <w:rsid w:val="00A65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EA7"/>
  </w:style>
  <w:style w:type="character" w:customStyle="1" w:styleId="Heading4Char">
    <w:name w:val="Heading 4 Char"/>
    <w:basedOn w:val="DefaultParagraphFont"/>
    <w:link w:val="Heading4"/>
    <w:uiPriority w:val="9"/>
    <w:rsid w:val="006B384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3716A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716A3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Caption">
    <w:name w:val="caption"/>
    <w:basedOn w:val="Normal"/>
    <w:next w:val="Normal"/>
    <w:uiPriority w:val="35"/>
    <w:unhideWhenUsed/>
    <w:qFormat/>
    <w:rsid w:val="005062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612E2"/>
    <w:pPr>
      <w:spacing w:after="0"/>
    </w:pPr>
  </w:style>
  <w:style w:type="paragraph" w:styleId="Revision">
    <w:name w:val="Revision"/>
    <w:hidden/>
    <w:uiPriority w:val="99"/>
    <w:semiHidden/>
    <w:rsid w:val="00BC5A5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6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95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0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33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3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4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76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12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8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5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C3AA6B-1B54-4366-BB43-77E992B36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Kosuri</dc:creator>
  <cp:keywords/>
  <dc:description/>
  <cp:lastModifiedBy>Manikandan K S</cp:lastModifiedBy>
  <cp:revision>3</cp:revision>
  <dcterms:created xsi:type="dcterms:W3CDTF">2021-08-19T11:34:00Z</dcterms:created>
  <dcterms:modified xsi:type="dcterms:W3CDTF">2021-08-19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LPManualFileClassification">
    <vt:lpwstr>{1A067545-A4E2-4FA1-8094-0D7902669705}</vt:lpwstr>
  </property>
  <property fmtid="{D5CDD505-2E9C-101B-9397-08002B2CF9AE}" pid="3" name="DLPManualFileClassificationLastModifiedBy">
    <vt:lpwstr>INBASDLP04874\TechMadmin</vt:lpwstr>
  </property>
  <property fmtid="{D5CDD505-2E9C-101B-9397-08002B2CF9AE}" pid="4" name="DLPManualFileClassificationLastModificationDate">
    <vt:lpwstr>1619435408</vt:lpwstr>
  </property>
  <property fmtid="{D5CDD505-2E9C-101B-9397-08002B2CF9AE}" pid="5" name="DLPManualFileClassificationVersion">
    <vt:lpwstr>11.6.0.76</vt:lpwstr>
  </property>
</Properties>
</file>